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มาตราตัวสะกด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ธีระพล) สวัสดีคุณครูปลาย และก็นักเรียนที่อยู่ปลายทางที่น่ารักทุกคนนะครับ กับคุณครูธีระพล แก้วคำจันครับวันนี้เราจะมาพบกันในเรื่องของมาตราตัวสะกด 1 นะครับ ครูแชมครับ ใน 1 ชั่วโมงที่ผ่านมา เราได้สอนนักเรียน</w:t>
      </w:r>
    </w:p>
    <w:p>
      <w:pPr>
        <w:pStyle w:val="BodyText"/>
      </w:pPr>
      <w:r>
        <w:t xml:space="preserve">(คุณครูวรรณรี) มาตรา ก.กา ค่ะ ไม่มรตัวสะกดนะครับ ก็คือคัดลายมือใช่ไหมครับ ขอให้นักเรียนทบทวนความรู้ ใหม่เกี่ยวกับเรื่องของมาตราตัวสะกดนั่นครูมาตราตัวสะกดมันต่างกับมาก. กา อย่างไรครับ</w:t>
      </w:r>
    </w:p>
    <w:p>
      <w:pPr>
        <w:pStyle w:val="BodyText"/>
      </w:pPr>
      <w:r>
        <w:t xml:space="preserve">(คุณครูวรรณรี) มันต่างที่มาตรา ก. กา ไม่มีตัวสะกดพยัญชนะต้น ตัวสระ โดยตัวสะกด ที่อยู่ท้ายแล้วออกเสียงนะคะ</w:t>
      </w:r>
    </w:p>
    <w:p>
      <w:pPr>
        <w:pStyle w:val="BodyText"/>
      </w:pPr>
      <w:r>
        <w:t xml:space="preserve">(คุณครูธีระพล) ก็คือมันมีความแตกต่าง มันจะเพิ่มพยัญชนะท้ายขึ้นมา คือเพิ่มจากหรือว่าเสียงสะกดนั่นเรียนเกี่ยวกับเรื่องของมาตราตัวสะกด แต่จะเป็นตัวอะไรนั้น นิดหนึ่งว่า มาตราตัวสะกดนี่ จะมาตราไทยรี่เราจะแบ่งออกเป็น 9 มาตรา รวมมาตรา ก. กา ไปด้วย 8 ค่ะ</w:t>
      </w:r>
    </w:p>
    <w:p>
      <w:pPr>
        <w:pStyle w:val="BodyText"/>
      </w:pPr>
      <w:r>
        <w:t xml:space="preserve">(คุณครูธีระพล) คือนับ 9 ก็จริงแต่ว่าจริง ๆ แล้วคำที่มีตัวสะกดมี 8 นั่นเองค่ะ</w:t>
      </w:r>
    </w:p>
    <w:p>
      <w:pPr>
        <w:pStyle w:val="BodyText"/>
      </w:pPr>
      <w:r>
        <w:t xml:space="preserve">(คุณครูธีระพล) ทีนี้เรามาทบทวนความรู้กันเลย เด็ก ๆ ปลายทางดูนะครับว่าภาพที่อยุ่บนหน้าจอนี้คืภาพนักเรียนเห็นภาพแล้ว มันเป็นเครื่องใช้ เครื่องนุ่งห่มนะคะ ครูแชมคิดว่า ถ้าครูแชมจะตอบคือกางเกงค่ะ กางเกงถูกต้องครับเด็ก ๆ สามารถเขียน ลงในกระดาษสมุดของตนเองก็ได้นะครับ ให้ลองสังเกตว่ามีรมีสระแล้วก็มีพยัญชนะอะไร มาดูคำที่ 2 เครื่องใช้อยู่แล้วค่ะ และไว้สำหรับกันฝน มันใช่เสื้อกันฝนไหมคะ</w:t>
      </w:r>
    </w:p>
    <w:p>
      <w:pPr>
        <w:pStyle w:val="BodyText"/>
      </w:pPr>
      <w:r>
        <w:t xml:space="preserve">(คุณครูธีระพล) ไม่ใช่ มันก็คือร่มนั่นเร่มต่อมาครับคำที่ 3 หรือวหรือว่าภาพที่ 3 เด็ก ๆ ตั้งหน้าตั้งตาดูให้ดี คือคำว่าอะไรน่าจะเป็นคำว่าอะไร</w:t>
      </w:r>
    </w:p>
    <w:p>
      <w:pPr>
        <w:pStyle w:val="BodyText"/>
      </w:pPr>
      <w:r>
        <w:t xml:space="preserve">(คุณครูวรรณรี) เป็นของใช้อีกแล้วค่ะ</w:t>
      </w:r>
    </w:p>
    <w:p>
      <w:pPr>
        <w:pStyle w:val="BodyText"/>
      </w:pPr>
      <w:r>
        <w:t xml:space="preserve">(คุณครูธีระพล) ทุกบ้านน่าจะมีนะครับ คำนี้คือคำว่าอะไรครับครู</w:t>
      </w:r>
    </w:p>
    <w:p>
      <w:pPr>
        <w:pStyle w:val="BodyText"/>
      </w:pPr>
      <w:r>
        <w:t xml:space="preserve">(คุณครูวรรณรี)พัดถูกต้องครับ ต่อมาคำที่ 4</w:t>
      </w:r>
    </w:p>
    <w:p>
      <w:pPr>
        <w:pStyle w:val="BodyText"/>
      </w:pPr>
      <w:r>
        <w:t xml:space="preserve">(คุณครูวรรณรี) มีภาพให้เรแต่ว่าลูกศรชี้อยู่ที่สีฟ้า ๆ ครูต๋อง</w:t>
      </w:r>
    </w:p>
    <w:p>
      <w:pPr>
        <w:pStyle w:val="BodyText"/>
      </w:pPr>
      <w:r>
        <w:t xml:space="preserve">(คุณครูธีระพล) มันคือเมฆ คำนี้ได้แก่คำว่าเมฆ ต่อมาครับครูแชม นี่คืออะไรเอ่ย เป้นห้องนะคะ มีกรอบสี่เหลี่ยมแล้วก็มีรูปอยู่ข้างในมีรูปอยู่ข้างในแล้วก็แขวนไว้บนผนัง กรอบรูปนั่นเองค่ะ ได้ไปแล้ว 5 คำ หรือ 5 สามารถจดบันทึกหรือว่าเศษกระดาษก็ได้ เดี๋ยวเราไปร่วมกันบันทึกคำ ของใช้ในครัวของคุณแม่ มันใช่กาละมังไหมคะน่าจะไม่ใช่กะละมังนะ</w:t>
      </w:r>
    </w:p>
    <w:p>
      <w:pPr>
        <w:pStyle w:val="BodyText"/>
      </w:pPr>
      <w:r>
        <w:t xml:space="preserve">(คุณครูวรรณรี) ไม้</w:t>
      </w:r>
    </w:p>
    <w:p>
      <w:pPr>
        <w:pStyle w:val="BodyText"/>
      </w:pPr>
      <w:r>
        <w:t xml:space="preserve">(คุณครูธีระพล) เรียกว่าสากใช่ไหม ทั้งหมดนี้เราเรียกว่า</w:t>
      </w:r>
    </w:p>
    <w:p>
      <w:pPr>
        <w:pStyle w:val="BodyText"/>
      </w:pPr>
      <w:r>
        <w:t xml:space="preserve">(คุณครูวรรณรี) ครกค่ะ นะครับ ทีนี้เด็ก ๆ ได้คำไปทั้งหมด 6 คำ ทีนี้เราจะมาวิเคราะห์ต่อว่าคำที่ครูให้ไป 6 คำนี6 คำนี่มันเกี่ยวกับเรื่องที่เราจะสอนไหม คำถามจุดประกายความคิดวันนี้ นักเรียนหรือนักเรียนำดดห้นเมื่อกสักครู่มีพยันชนะ</w:t>
      </w:r>
    </w:p>
    <w:p>
      <w:pPr>
        <w:pStyle w:val="BodyText"/>
      </w:pPr>
      <w:r>
        <w:t xml:space="preserve">(คุณครูวรรณรี) คำแรกนะคะที่เราได้มา ก็คือกางเกง แล้วพยางค์แรกมี ง.งูเป็นตัวสะกด เพราะฉะนั้นเด็ก ๆ ทายได้เลยว่า มันอยู่ในมาตราอะไรคะ ง. งู สะกด คำที่ 2 ครับ</w:t>
      </w:r>
    </w:p>
    <w:p>
      <w:pPr>
        <w:pStyle w:val="BodyText"/>
      </w:pPr>
      <w:r>
        <w:t xml:space="preserve">(คุณครูวรรณรี) เป็นพยางคืมีพยันชนะ</w:t>
      </w:r>
    </w:p>
    <w:p>
      <w:pPr>
        <w:pStyle w:val="BodyText"/>
      </w:pPr>
      <w:r>
        <w:t xml:space="preserve">(คุณครูธีระพล) คำที่ 3 มีกี่พยางค์ครับ นะคะ พยางค์แรก แต่มีตัวสะกดเป็น ด.เด็กพยางค์ที่ 2 นะคะ มีตัวสะกด เป็น ม. ม้า เรามาทายกันสิคะ ม.ม้าค่ะ</w:t>
      </w:r>
    </w:p>
    <w:p>
      <w:pPr>
        <w:pStyle w:val="BodyText"/>
      </w:pPr>
      <w:r>
        <w:t xml:space="preserve">(คุณครูธีระพล) หลายคนอาจจะรู้แล้วว่าเรายังไม่บอกใช่ไหม ที่นี้เราได้ตัวสะกด มาดูอีก 3 คำได้แก่คำว่า</w:t>
      </w:r>
      <w:r>
        <w:t xml:space="preserve"> </w:t>
      </w:r>
      <w:r>
        <w:t xml:space="preserve">“</w:t>
      </w:r>
      <w:r>
        <w:t xml:space="preserve">เมฆ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กรอบรูคำว่าเมฆ พยัญชนะสะกดก็คือ ฆกรอบรูปก็คือ บ.ใบไม้ คำว่า</w:t>
      </w:r>
      <w:r>
        <w:t xml:space="preserve">”</w:t>
      </w:r>
      <w:r>
        <w:t xml:space="preserve">กรอบ" เป็นพยัญชนะสะกดนั่นเอง พอเรารู้แล้วว่าคำไหนแต่ละคำมีตัวสะกด สังเกตได้จากตัวอักษรสีเหลืองที่คุณครูทำให้ เด็ก ๆ น่าจะมีความรู้เดิมหรือเปล่าว่แต่ละตัวสะกดคำที่เราทำให้ดูเมื่อสักครู่นี้ คำที่มีพยัญชนะสะกดเหล่านี้ อยู่ในมาตราตัวสะกดใดคุณครูให้เด็ก ๆ คิดแล้ว ปลายทางน่าจะได้แล้วประถมศึกษาปีที่ 1 จนถึงปีที่ 4 ครูคิดว่าจะได้นะคะ</w:t>
      </w:r>
    </w:p>
    <w:p>
      <w:pPr>
        <w:pStyle w:val="BodyText"/>
      </w:pPr>
      <w:r>
        <w:t xml:space="preserve">(คุณครูธีระพล) อันแรกเลยมาตรากงนั่นเอง นะครับ อันที่ 2 ก้คือมาตรากง อัที่ กก กก อันที่ 4 ก็ตทอมาตรา กก กกกด ทำไมถึงมี 4 มาตรา</w:t>
      </w:r>
    </w:p>
    <w:p>
      <w:pPr>
        <w:pStyle w:val="BodyText"/>
      </w:pPr>
      <w:r>
        <w:t xml:space="preserve">(คุณครูวรรณรี) เราจะเรียนกันแค่ 4 มาตรา ก็คือว่าความจริงแล้วตัวสะกดมี 8 มาตราเราจะเรียนกันแค่ 4 มาตรา มาตรากก แล้วก็มาตรากดนั่นเองนะครับ มาดูจุดประสงค์การเรียนข้อที่ 1 ครับครูแชม</w:t>
      </w:r>
    </w:p>
    <w:p>
      <w:pPr>
        <w:pStyle w:val="BodyText"/>
      </w:pPr>
      <w:r>
        <w:t xml:space="preserve">(คุณครูวรรณรี) บอกพยัญชนะสะกดกก และก็กดได้ค่ะ บอกพยัญชนะ พยัญชนะสะกดในแต่มาตรา นะครับ อันที่ 2 คืออ่านละเขียนมาตรา กง กล กก กด ได้ ข้อที่ 3 ก็คือเห็นความสำคัญของการอ่านและเขียนสะกดคำในมาตราตกดได้ ถือว่ามีความสำคัญเหมือนกันทีนี้เรามาเพิ่มเติมความรู้ใหม่กันเลย มาตราตัวสะกดของไทยนะครับ มี 8 มาตรา กด จำไว้ให้ดี ครูแชมครับ เราจะแบ่งอย่างไรบ้าง คำนี้นะคะ มีง. งูเป็รพยัไม่มีตัวสะกดใช่ไหมคะ คำนี้อ่านว่างาค่ะ มาตรากอกา เพิ่มตัวสะกดเข้ามาก็คือ ง. งู ขอโทษครับ ม. ม้า เรียกว่าตัวสะกดทีนี้เด็ก ๆ ลองมาดูสคำนี่เราเรียกว่าพยัญชนะต้น ตัวที่ 2 สระอา เราเรียกว่าสระ เราเรียกว่าตัวสะกด ซึ่งอยู่ในมาตรากนนั่นเอสิ่งที่เรามองไม่เห็นแต่ว่ามันมี เสียงของวรรณยุกต์ค่ะ</w:t>
      </w:r>
    </w:p>
    <w:p>
      <w:pPr>
        <w:pStyle w:val="BodyText"/>
      </w:pPr>
      <w:r>
        <w:t xml:space="preserve">(คุณครูธีระพล) เสียงของวรรณยุกต์ รูปจัตวาก็คือเสียงสามัญนั่นเอง โครงสร้างของคำที่มีตัวสะกด ต่อไปเราจะไปดูมาตราตัวสะกดตรงตามมาตราตัวสะกดแบบตรงตามมาตราแบบไม่ตรงตามมาตรา หลายคนอาจจะเคยรู้จักมาบ้าง หลายคนอาจจะไม่รู้จัก เดี๋ยวเรามาทบทวนกัน ตรงตามมาตราได้แก่ มาตรากจะมีพยัญชนะแค่ 1 ตัว เท่านั้น ก็คือ ง. งู กม ก็คือ ม. ม้า ว่ามีพยัญชนะสะกดหลายตัว ไม่ได้มีแค่ กแต่ 2 อันนี้มีแค่ ง.งูกับม. ม้า แต่ฝั่งนี้สีฟ้า ก. ไก่ ก็เป็นมาตรา กก ก็จริง อีกมากมายที่เป็นตัวสะกดเสียงออกเสียเหมือนกับ ก.ไก่ ก็เหมือนกันนะครับ อันนี้ก็เป็นความรู้ในมาตราตัวสะกดภาษาไทย ใช่ค่ะ เรามาดูที่สื่อของคุณครูกันนะครับ คุณครูมีมาตรากม อย่างเช่นคำว่า พยัญชนะต้นของคุณครูก็คือฝั่งนี้นะครับ ใช้ ก.ไก่ เป้นพยัญชนะต้น เด็ก ๆ ดูตรงสีส้มสระก็คือ สระ ออ อ.อ่าง นะครับ ตัวสะกดในมาตรากง ก็จะมี ง. งู ทั้งหมดเลย หมายความว่าตัวนี้มีแค่ 1 ตัว</w:t>
      </w:r>
    </w:p>
    <w:p>
      <w:pPr>
        <w:pStyle w:val="BodyText"/>
      </w:pPr>
      <w:r>
        <w:t xml:space="preserve">(คุณครูวรรณรี) ใช่ค่ะหรือบางทีอาจจะใช้พยัญชนะต้น แต่มาตรากง ก็ยังเป็น ง. งู</w:t>
      </w:r>
    </w:p>
    <w:p>
      <w:pPr>
        <w:pStyle w:val="BodyText"/>
      </w:pPr>
      <w:r>
        <w:t xml:space="preserve">(คุณครูวรรณรี) ให้ครูแชมช่วยถือไหมทีนี้ต่อมา ดูตัวอย่างที่มีตัวสะกดหลายตัวดีกว่าเดี๋ยวให้ครูแชมป์ช่วยถือนะครับ มาดูพยัญชนะต้น จ. จาน บวกกับ สระอี จี ถ้าสมมติว่ามาตรากด ฝั่งนี้คือพยัญชนะสะกดเลื่อนเปลี่ยนตัวไหนก็ชั่ง แต่เวลาเราอ่านออกเสียง เราจะอ่านออกเสียงเหมือน จี หมดสมมติว่าครูมาเป็น ข.ไข่ สะกด ไม่มีความหมายใยภาษาไทยแต่ให้เด็ก ๆ เมื่อเราเปลี่ยนตัวสะกดเป็นอะไรก็แล้วแต่ มันจะอ่านออกเสียงก.ไก่ สะกดนั่นเอง ดุอีกตัวอย่างได้ไหมครับเช่นคำว่า</w:t>
      </w:r>
      <w:r>
        <w:t xml:space="preserve"> </w:t>
      </w:r>
      <w:r>
        <w:t xml:space="preserve">“</w:t>
      </w:r>
      <w:r>
        <w:t xml:space="preserve">โหด</w:t>
      </w:r>
      <w:r>
        <w:t xml:space="preserve">”</w:t>
      </w:r>
      <w:r>
        <w:t xml:space="preserve"> </w:t>
      </w:r>
      <w:r>
        <w:t xml:space="preserve">พยัญชนะต้นก็คือ ห. หีบ ตัวสะกดในมาตรากดมีอะไรบ้าง ด.เด็ก มี ต.เต่า มี ๔.ถุเราจะเลื่อนเปลี่ยนเป็นตัวไหนก็แล้วแต่เวลาเราอ่านเราจะต้องอ่านออกเสียงเหมือน ด. เด็ก ทั้งหมด ตัวสะกดในภาษาไทยตรงตามมมาตราคำว่าไม่ตรงหมายความว่า มันไม่ใช่ ด. เด็ก แต่ว่ามันเป็นตัวอื่น แต่เวลาอ่านเราจะต้องอ่านออกเสียงเหมือน ด. เด็ก ของการอ่านคำในมาตราแต่ละมาตรา ลองฝึกทำก็ได้นะครับ อันนี้เขาเรียกว่า ไม้บรรทัดสะกดคำ คุณครูปลายทางสามารถเอามาให้เด็กเล่นดู ฝึกอ่านได้ มันก้จะแม่นยำในการใช้ตัวสะกดมากขึ้นทำง่ายและก็ถือว่าเป็นสิ่งมีคุณภาฝึกอ่านได้จริง ๆ</w:t>
      </w:r>
    </w:p>
    <w:p>
      <w:pPr>
        <w:pStyle w:val="BodyText"/>
      </w:pPr>
      <w:r>
        <w:t xml:space="preserve">(คุณครูวรรณรี) ยิ่งถ้าเด็กสะกดคำไม่แม่นนะคะ มันจะชัดเจนขึ้น อันนี้ก็ฝากไว้ให้เด็ก ๆ ได้ลองฝึก กิจกรรมยามว่างก็ได้</w:t>
      </w:r>
    </w:p>
    <w:p>
      <w:pPr>
        <w:pStyle w:val="BodyText"/>
      </w:pPr>
      <w:r>
        <w:t xml:space="preserve">(คุณครูวรรณรี) เด็กคนไหนยังอ่านไม่คล่องก็ฝึกดูนะคะ มาตรา ที่ไม่ตรงตามมาตรา ตรงตามมาตราไปแล้ว เดี๋ยวเรามาดูมาตราตัวสะกดในมาตรา ตัวเดียวเท่านั้นนะคะ ยกตัวอย่าง</w:t>
      </w:r>
    </w:p>
    <w:p>
      <w:pPr>
        <w:pStyle w:val="BodyText"/>
      </w:pPr>
      <w:r>
        <w:t xml:space="preserve">(คุณครูธีระพล) ยกตัวอย่างเช่น นะคะว่า สัตว์ชนิดไหนนะที่มี ง.งูตัวที่ชอบกัดเราแล้วทำให้เราเป็น ไข้เลือดออก</w:t>
      </w:r>
    </w:p>
    <w:p>
      <w:pPr>
        <w:pStyle w:val="BodyText"/>
      </w:pPr>
      <w:r>
        <w:t xml:space="preserve">(คุณครูธีระพล) ยุงนั่นเอง เด็กลองนึกดูอาจจะเป็นคำไม่เหมือนครูก็ได้ แต่ว่าน่าจะเป็นคำทีี่มี ง.งูสะกดลองดูนะครับแต่ว่า ดูแล้วก็ฝึกอ่านไปพร้อม ๆ กัน</w:t>
      </w:r>
    </w:p>
    <w:p>
      <w:pPr>
        <w:pStyle w:val="BodyText"/>
      </w:pPr>
      <w:r>
        <w:t xml:space="preserve">(คุณครูวรรณรี) เด็ก ๆ สังเกตนะคะ คำว่า คำว่าอะไรนะคะ เด็ก ๆ ลองอ่านดูสิก.อา ง.กาง พยัญชนะท้ายตัวนี้ในแม่ กง บ-k-หรือคำว่าปัง ป.อะ ง. ปัง ปอ-อะ-งอ ปัง คำว่าโด่งค่ะ ด-โ-’นะคะ ง.งู เป็นพยัญชนะท้าย อีก 2 คำที่เหลือลองฝึกอ่านกับครูสิคะ จอ-โอะ-งอ จง นั่นเอง ง.งูเป็นพยัญชนะท้ายอีกชมอ-อุ-งอ-มุง- มุ้ง มุ้ง ง. งู เป็นพยัญชนะท้ายเหมือนกันค่ะ แค่ 1 ตัวก็คือ ง.งุสะกดคำว่า กาง บ้าง ปัง โด่ง จง ก็ได้สะกิดเพื่อนข้าง ๆ ก็ได้ บางว่าคำนี้ทีนี้มาดูมาตราต่อมาก็คือมาตรากม นั่นเอง มาตรากมตัวอะไรสะกดครับครูแชม</w:t>
      </w:r>
    </w:p>
    <w:p>
      <w:pPr>
        <w:pStyle w:val="BodyText"/>
      </w:pPr>
      <w:r>
        <w:t xml:space="preserve">(คุณครูวรรณรี) ม. ม้า เป็นตัวสะกดตัวเดียวค่ะ เดียวกัน ยกตัวอย่างเช่นคำว่า กอ-อา-มอ-กาม-ไม้โท ดอ-อา-มอ ดาม ไม้โท ด้าม ส้ม อันนี้ก้สังเกตเหนว่ามีอีก 3 คำได้แก่คำว่า ล้ม ไม้โท ล้ม จอ-อา-มอ จาม ดอ-โอ-มอ โอม ของคำที่อยู่ในมาตรากม อันนี้ง่ายผ่านไปแล้ว 2 มาตรา กมาตรากก คำในมาตรากก นอกจากจะมี ก. ไก่ มี ข.ไข่ ค.ควาย ฆ.ระคำแรกเลย</w:t>
      </w:r>
    </w:p>
    <w:p>
      <w:pPr>
        <w:pStyle w:val="BodyText"/>
      </w:pPr>
      <w:r>
        <w:t xml:space="preserve">(คุณครูวรรณรี) คำแรกคำว่า "ปาก .ปาก ปอ-อา-กอ ปาก เรามาดูพยัญชนะท้าย ไม่ยากนะคะ แล้วพอมาเป็นคำที่ 2 เรามาดุคำี่ ครูต๋องคะ มีตัว ข.ไข่ เราอ่านอย่างไรคะ</w:t>
      </w:r>
    </w:p>
    <w:p>
      <w:pPr>
        <w:pStyle w:val="BodyText"/>
      </w:pPr>
      <w:r>
        <w:t xml:space="preserve">(คุณครูธีระพล) ถ้าบอกตั้งแต่แรก เราจะต้องอ่านออกเสียงเหมือน ก.ไก่สส.อุ.สุก นัก ก็จะเป็น นัก เสียงมันจะเหมือนกัน ถ้าอยู่ในมาตราเดียวกันจะต้องอ่านออกเสียงเหมือนคำที่ 3 เหมือนกันเลย โชค ค. ควาย เป็นตัวสะกด ชอ-โอ-ตเสียงมันจะเป็นเสียงเดียวกัน เสียงพยัญชนะท้ายจะ</w:t>
      </w:r>
    </w:p>
    <w:p>
      <w:pPr>
        <w:pStyle w:val="BodyText"/>
      </w:pPr>
      <w:r>
        <w:t xml:space="preserve">(คุณครูวรรณรี) ตัวสุดท้ายค่ะ ฆ.ละ. คังเมฆ มอ-เอ-คอ เมฆ เดียวกัน</w:t>
      </w:r>
    </w:p>
    <w:p>
      <w:pPr>
        <w:pStyle w:val="BodyText"/>
      </w:pPr>
      <w:r>
        <w:t xml:space="preserve">(คุณครูวรรณรี) ครุต๋องคะ ถ้าเวลาเราเขียน เช่น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มฆ</w:t>
      </w:r>
      <w:r>
        <w:t xml:space="preserve">”</w:t>
      </w:r>
      <w:r>
        <w:t xml:space="preserve"> </w:t>
      </w:r>
      <w:r>
        <w:t xml:space="preserve">ถ้าคุณครูให้เขียนตามคำบอก ใช่ไหมครับ เราต้องคือ จำเป็นรูปเลย เพราะไม่สามารถจำเป็นวิธีเขียนอ่านไดใช่ไหมคะ วิธีทำได้ก็สุนัขเขียนอย่างนี้ ออกเสียงเหมือน ก.ไก่สะกด</w:t>
      </w:r>
    </w:p>
    <w:p>
      <w:pPr>
        <w:pStyle w:val="BodyText"/>
      </w:pPr>
      <w:r>
        <w:t xml:space="preserve">(คุณครูวรรณรี) อันนี้</w:t>
      </w:r>
    </w:p>
    <w:p>
      <w:pPr>
        <w:pStyle w:val="BodyText"/>
      </w:pPr>
      <w:r>
        <w:t xml:space="preserve">(คุณครูวรรณรี) ยากขึ้นมานิดหนึ่ง</w:t>
      </w:r>
    </w:p>
    <w:p>
      <w:pPr>
        <w:pStyle w:val="BodyText"/>
      </w:pPr>
      <w:r>
        <w:t xml:space="preserve">(คุณครูธีระพล) จำให้ดีจำให้แม่น คือถ้าเราฝึกเขียนฝึก</w:t>
      </w:r>
    </w:p>
    <w:p>
      <w:pPr>
        <w:pStyle w:val="BodyText"/>
      </w:pPr>
      <w:r>
        <w:t xml:space="preserve">(คุณครูวรรณรี) เราจะจำรูปคำได้ มีเยอะแยะมากมายเลยอันนี้คือ เด็ก ๆ จะต้องรู้แล้วก็จำให้ได้</w:t>
      </w:r>
    </w:p>
    <w:p>
      <w:pPr>
        <w:pStyle w:val="BodyText"/>
      </w:pPr>
      <w:r>
        <w:t xml:space="preserve">(คุณครูวรรณรี) วิธีการจำก็คือต้องฝึก ตัวแรกคือ ด. เด็กค่ะ แล้วก็ ฒอ ผถ. ถุง ท. ทหาร ธ. ธง ศ. ศาลา สอ เสือ มีทั้งหมดกี่ตัว เด็ก ๆ ลองทายดูมีทั้งหมดกี่ตัว แถวละ 8 8 + 8 เป็ยก่อนที่จะไปเพิ่มเติมคุณครมาให้เด็ก ๆ ได้ลองดู ครูแชมจะเป็นคนถือบัตรคำ ไปพร้อม ๆ กะՑัน แล้วก็ยังไม่ได้สดอ เด็กสะกด คือคำว่า</w:t>
      </w:r>
    </w:p>
    <w:p>
      <w:pPr>
        <w:pStyle w:val="BodyText"/>
      </w:pPr>
      <w:r>
        <w:t xml:space="preserve">(คุณครูธีระพล) คำนี้อ่านว่าอะไรครับ</w:t>
      </w:r>
    </w:p>
    <w:p>
      <w:pPr>
        <w:pStyle w:val="BodyText"/>
      </w:pPr>
      <w:r>
        <w:t xml:space="preserve">(คุณครูวรรณรี) คำ2 พยางค่ะ จังหวัด มีตัวสะกด 2 ตัวนะครับคือ งองูสะกด แต่วันนี้เราจของตัวสะกดในมาตรากดนะครับ คำต่อมาครับ คำต่อมา จ.จานเป็นตัวสะกดจอจานเป็นตัวสะกดดูให้ดีนะครับจิจานเป็ฯน ได้แก่คำว่า</w:t>
      </w:r>
      <w:r>
        <w:t xml:space="preserve"> </w:t>
      </w:r>
      <w:r>
        <w:t xml:space="preserve">“</w:t>
      </w:r>
      <w:r>
        <w:t xml:space="preserve">พินิจ</w:t>
      </w:r>
      <w:r>
        <w:t xml:space="preserve">”</w:t>
      </w:r>
      <w:r>
        <w:t xml:space="preserve"> </w:t>
      </w:r>
      <w:r>
        <w:t xml:space="preserve">เด็ก ๆ อ่านตามครูพินิจ อันนี้คือ จ.จานเป็นตัวสะกดนั่นเองคำว่า</w:t>
      </w:r>
      <w:r>
        <w:t xml:space="preserve"> </w:t>
      </w:r>
      <w:r>
        <w:t xml:space="preserve">“</w:t>
      </w:r>
      <w:r>
        <w:t xml:space="preserve">บวช</w:t>
      </w:r>
      <w:r>
        <w:t xml:space="preserve">”</w:t>
      </w:r>
      <w:r>
        <w:t xml:space="preserve"> </w:t>
      </w:r>
      <w:r>
        <w:t xml:space="preserve">คำว่า บวชนี้ ตัว ช. ช้าง เป็นตัวสะกดนั่นเอง ก็อ่านออกเสียงเหมือน ด. เด็ก เลย คำต่อมาครับ อันนี้คำนี้เด็ก ๆ ดูที่พยัญชนะตัวสีแดง คำว่า</w:t>
      </w:r>
      <w:r>
        <w:t xml:space="preserve"> </w:t>
      </w:r>
      <w:r>
        <w:t xml:space="preserve">“</w:t>
      </w:r>
      <w:r>
        <w:t xml:space="preserve">ก๊าซ</w:t>
      </w:r>
      <w:r>
        <w:t xml:space="preserve">”</w:t>
      </w:r>
      <w:r>
        <w:t xml:space="preserve"> </w:t>
      </w:r>
      <w:r>
        <w:t xml:space="preserve">เราต้องออกเสียงให้เขาด้วย ก๊าซ ซ.โว่สะกดนี่ต่อมาคำว่า กฎหมาย นี่คือ ฎ. ฏา สะกด ฎ.ชฎา สะกดต่อมาปรากฏ จะเป็นตัว ฏ. ปฏัก สะกด อันนี้เด็ก ๆ ต้องจำให้ดีนะครับ อิฐ ออ อิ ถอ ถึงแม่ว่าจะเป็นตัว ฐ วอ อะ ทอ ออกเสียง อะ ตรงกลางคำหน่อยหนึ่ง ดอ สะกด เพราะว่าคำต่อมาคือคำว่า</w:t>
      </w:r>
      <w:r>
        <w:t xml:space="preserve"> </w:t>
      </w:r>
      <w:r>
        <w:t xml:space="preserve">“</w:t>
      </w:r>
      <w:r>
        <w:t xml:space="preserve">รถไฟ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รถ</w:t>
      </w:r>
      <w:r>
        <w:t xml:space="preserve">”</w:t>
      </w:r>
      <w:r>
        <w:t xml:space="preserve"> </w:t>
      </w:r>
      <w:r>
        <w:t xml:space="preserve">ถ. ถุงสะกด ทอทหารสะกดบ้าง บทบาท ใช่ไหมครับ บอ-โอะ-ดอ บด แต่ความหมายจะต่างกัน ก็คือยกมาให้ดู คำต่อมาได้แก่คำว่า</w:t>
      </w:r>
      <w:r>
        <w:t xml:space="preserve"> </w:t>
      </w:r>
      <w:r>
        <w:t xml:space="preserve">“</w:t>
      </w:r>
      <w:r>
        <w:t xml:space="preserve">พิโรธ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อากาศ</w:t>
      </w:r>
      <w:r>
        <w:t xml:space="preserve">”</w:t>
      </w:r>
      <w:r>
        <w:t xml:space="preserve"> </w:t>
      </w:r>
      <w:r>
        <w:t xml:space="preserve">ศ. ศาลา สะกด แต่ก็ต้องอ่านออกเสียงเหมือน ด. เด็ก สะกด ก็ต้องอ่านออกเสียงเหมือน ดอ เด็กสะกด นะครับ ต่อมาครับ โอกาส ส. สะกดเหมือนกัน ออกเสียงเหมือนเป็น ด.เด็ก อันนี้ก็เป็นตัวอย่างคำในมาตราตัวสะกด ของมาตรา กด ที่เป็ฯตัวพิเศษ อาจจะไม่รู้จัก เพราะว่าสิ่งเหล่านี้ มันมีแบบนี้ในมาตรา กดด้วย อย่างเช่น ตัวแรกเลย ต. เต่า สระอิ อันนี้อ่านว่า</w:t>
      </w:r>
    </w:p>
    <w:p>
      <w:pPr>
        <w:pStyle w:val="BodyText"/>
      </w:pPr>
      <w:r>
        <w:t xml:space="preserve">(คุณครูวรรณรี) คำว่าอะไรคะ ประพฤติ ใช่ไหมครับ ประพฤติ คำว่า</w:t>
      </w:r>
      <w:r>
        <w:t xml:space="preserve"> </w:t>
      </w:r>
      <w:r>
        <w:t xml:space="preserve">“</w:t>
      </w:r>
      <w:r>
        <w:t xml:space="preserve">พฤติ</w:t>
      </w:r>
      <w:r>
        <w:t xml:space="preserve">”</w:t>
      </w:r>
      <w:r>
        <w:t xml:space="preserve">อันนี้ก็ถือว่าเป็นมาตรา ต่อมา ต. เต่า สระอุ อันนี้ได้ 2 ตัวเลย กด และก็คำว่าว่า</w:t>
      </w:r>
      <w:r>
        <w:t xml:space="preserve"> </w:t>
      </w:r>
      <w:r>
        <w:t xml:space="preserve">“</w:t>
      </w:r>
      <w:r>
        <w:t xml:space="preserve">เหตุ</w:t>
      </w:r>
      <w:r>
        <w:t xml:space="preserve">”</w:t>
      </w:r>
      <w:r>
        <w:t xml:space="preserve"> </w:t>
      </w:r>
      <w:r>
        <w:t xml:space="preserve">ใช่ไหมครับ ออกเสียงเหมือน ด. เด็ก สะกด อ่านออกเสียงเหมืสามารถ เด็ก ๆ ต้องอ่านให้ถูกนะคะ นั่นเองนะคะ</w:t>
      </w:r>
    </w:p>
    <w:p>
      <w:pPr>
        <w:pStyle w:val="BodyText"/>
      </w:pPr>
      <w:r>
        <w:t xml:space="preserve">(คุณครูธีระพล) เป็ฯตัวสะกดอ่านออกเสียงอ่านออกเสียงเหมือน ด. เด็ก สะกด นะคะ เอ๊ะจังหวัดอะไรนะ</w:t>
      </w:r>
    </w:p>
    <w:p>
      <w:pPr>
        <w:pStyle w:val="BodyText"/>
      </w:pPr>
      <w:r>
        <w:t xml:space="preserve">(คุณครูวรรณรี) ชร ค่ะ</w:t>
      </w:r>
    </w:p>
    <w:p>
      <w:pPr>
        <w:pStyle w:val="BodyText"/>
      </w:pPr>
      <w:r>
        <w:t xml:space="preserve">(คุณครูธีระพล) เพชรบุรี</w:t>
      </w:r>
    </w:p>
    <w:p>
      <w:pPr>
        <w:pStyle w:val="BodyText"/>
      </w:pPr>
      <w:r>
        <w:t xml:space="preserve">(คุณครูวรรณรี) เพชรบุรี คำว่า</w:t>
      </w:r>
      <w:r>
        <w:t xml:space="preserve"> </w:t>
      </w:r>
      <w:r>
        <w:t xml:space="preserve">“</w:t>
      </w:r>
      <w:r>
        <w:t xml:space="preserve">เพรช</w:t>
      </w:r>
      <w:r>
        <w:t xml:space="preserve">”</w:t>
      </w:r>
      <w:r>
        <w:t xml:space="preserve"> </w:t>
      </w:r>
      <w:r>
        <w:t xml:space="preserve">เราจะต้องอ่านออกเสียงเหมือนกับ ด. สะกด เห็นไหมออกเสียงเหมือน ดอ เลย บุด ก็ได้ หรือ รท สะกด เด็ก ๆ อันนี้อ่านว่าอะไร เด็ก ๆ อ่านได้หรือเปล่า เป็ฯชาวจีนเชื้อสายจีน จะรู้จัก รู้จักคำว่า</w:t>
      </w:r>
      <w:r>
        <w:t xml:space="preserve"> </w:t>
      </w:r>
      <w:r>
        <w:t xml:space="preserve">“</w:t>
      </w:r>
      <w:r>
        <w:t xml:space="preserve">สารทจีน</w:t>
      </w:r>
      <w:r>
        <w:t xml:space="preserve">”</w:t>
      </w:r>
      <w:r>
        <w:t xml:space="preserve"> </w:t>
      </w:r>
      <w:r>
        <w:t xml:space="preserve">“</w:t>
      </w:r>
      <w:r>
        <w:t xml:space="preserve">สารทไทย</w:t>
      </w:r>
      <w:r>
        <w:t xml:space="preserve">”</w:t>
      </w:r>
      <w:r>
        <w:t xml:space="preserve"> </w:t>
      </w:r>
      <w:r>
        <w:t xml:space="preserve">ทำบุญให้บรรพบุรุษ ใช่ไหมครับ อันนี้ก็จะเป็นการนำของมาไหวบรรพบุรุษของเรา มันจะออกเสียงไปเหมือนกับ ที่แปลว่าฝนสาดหรืออะไรนี่ เพิ่มเติมที่คุณครูนำมาให้ความรู้กับ นักเรียนปลายทางแล้วก็</w:t>
      </w:r>
    </w:p>
    <w:p>
      <w:pPr>
        <w:pStyle w:val="BodyText"/>
      </w:pPr>
      <w:r>
        <w:t xml:space="preserve">(คุณครูวรรณรี) เผื่อไปเจอคำเหล่นี้ ลองฝึกได้ไหมครับ ก็คือเดี๋ยวคุณครูปลายทาง นะครับ ช่วยจัดกลุ่มนักเรียนออกเป็น 4 คน นะครับ แล้วกฌมีบัตรคำให้ คุณครูปลายทางดาวน์โหลดบัตรคำได้ที่ www.dltc.ac.th จำนวน 20 บัตร แล้วคุณครูสามารถตัดบัตรคำ แล้วก็แจกเด็ก ๆ ประจำกลุ่มได้เลย แล้วก็ให้เด็ก ๆ อ่านบัตรคำ อะไรบ้างที่เราสอนกันในวันนี้ได้แก่มาตรา กด กง มาตรา กง มาตรา กก แล้วก็มาตรา กด หรือว่าถ้าเด็ก ๆ โรงเรียนไหนไม่มีบัตรคำ แต่ว่าวันนี้คุณครูมีบัตรคำมาให้นักเรียนได้ลองฝึกจำแนก พร้อมหรือยังครับ</w:t>
      </w:r>
    </w:p>
    <w:p>
      <w:pPr>
        <w:pStyle w:val="BodyText"/>
      </w:pPr>
      <w:r>
        <w:t xml:space="preserve">(คุณครูวรรณรี) พร้อมไหมคะ ถ้าพร้อมแล้วมาดูที่บัตรคำของคุณครูกันนะครับ เด็ก ๆ ต้องอาศัยความสามัคคีญกัน ที่จะเลือก ไม่ใช่คนนู้นจะหยิบ คนนี้จะหยิบอันนั้น แข่งขันกันว่ากลุ่มไหนจะทำงานได้ คุณธรรมสำคัญเลยนะครับ ก็คือความสามัคคีในกลุ่ม มาตราต้องนี้นะครูต๋อง</w:t>
      </w:r>
    </w:p>
    <w:p>
      <w:pPr>
        <w:pStyle w:val="BodyText"/>
      </w:pPr>
      <w:r>
        <w:t xml:space="preserve">(คุณครูธีระพล) มาตรากงมีคำว่าอะไร กลองเป็นมาตรากงไปแล้วนะครับ ยังมีคำว่าช้าอยู่ในมาตรา กง เหมือนกัน ข้าง เห็นไหมครับ มาตรากง คุณครูบอกแล้วมร ง. งู สะกดตัวเดียว คำว่าประมง เห็นไหมคำว่ามง มี ง.งูสะกดสะกด นะครับ เดี๋ยวครูแชมป์เป็นคนติดให้ดู ติดให้ดู ทีนี้คำว่า</w:t>
      </w:r>
      <w:r>
        <w:t xml:space="preserve"> </w:t>
      </w:r>
      <w:r>
        <w:t xml:space="preserve">“</w:t>
      </w:r>
      <w:r>
        <w:t xml:space="preserve">ครุฑ</w:t>
      </w:r>
      <w:r>
        <w:t xml:space="preserve">”</w:t>
      </w:r>
      <w:r>
        <w:t xml:space="preserve"> </w:t>
      </w:r>
      <w:r>
        <w:t xml:space="preserve">ล่ะ อะไร ฑ.มณโฑ เป็นตัวสะกด</w:t>
      </w:r>
    </w:p>
    <w:p>
      <w:pPr>
        <w:pStyle w:val="BodyText"/>
      </w:pPr>
      <w:r>
        <w:t xml:space="preserve">(คุณครูวรรณรี) มามตรา มาตราอะไรดีเอ่ย</w:t>
      </w:r>
    </w:p>
    <w:p>
      <w:pPr>
        <w:pStyle w:val="BodyText"/>
      </w:pPr>
      <w:r>
        <w:t xml:space="preserve">(คุณครูธีระพล) คำว่า</w:t>
      </w:r>
      <w:r>
        <w:t xml:space="preserve"> </w:t>
      </w:r>
      <w:r>
        <w:t xml:space="preserve">“</w:t>
      </w:r>
      <w:r>
        <w:t xml:space="preserve">ครุฑ</w:t>
      </w:r>
      <w:r>
        <w:t xml:space="preserve">”</w:t>
      </w:r>
      <w:r>
        <w:t xml:space="preserve"> </w:t>
      </w:r>
      <w:r>
        <w:t xml:space="preserve">ออกเสียงเหมือน ด. เด็ก เอ๊ะ ด.เด็กดีกว่าไหมคะ เอ๊ะ ด. เด็กสะกด ฉะนั้นก็ออกเสียงเหมือน นะครับ ต่อมาคำว่า</w:t>
      </w:r>
      <w:r>
        <w:t xml:space="preserve"> </w:t>
      </w:r>
      <w:r>
        <w:t xml:space="preserve">“</w:t>
      </w:r>
      <w:r>
        <w:t xml:space="preserve">เมฆ</w:t>
      </w:r>
      <w:r>
        <w:t xml:space="preserve">”</w:t>
      </w:r>
      <w:r>
        <w:t xml:space="preserve"> </w:t>
      </w:r>
      <w:r>
        <w:t xml:space="preserve">ครูแชมครับ คำว่า</w:t>
      </w:r>
      <w:r>
        <w:t xml:space="preserve"> </w:t>
      </w:r>
      <w:r>
        <w:t xml:space="preserve">“</w:t>
      </w:r>
      <w:r>
        <w:t xml:space="preserve">เมฆ.ระฆัง เป็นตัวสะกดนี่อยู่ในมาตเมฆ ๆ ๆ ๆ ออกเสียงเหมือนตัว ก. ไก่ ค่ะ ก.ไก่สะกดก้แสดงว่าอยู่ในมาตรากกนั่นเองคำนี้คุณครูอยากให้เด็ก ๆลองตอบ อยู่ในมาตราอะไร พร้อมไหมครับ ถ้าพร้อมแล้วคำนี้อ่านว่า</w:t>
      </w:r>
      <w:r>
        <w:t xml:space="preserve">”</w:t>
      </w:r>
      <w:r>
        <w:t xml:space="preserve">โทษ" สระโอ ท.ทหาร แล้วก็ ทำว่าโทษนี้ คำนี้ก็จัดอยู่ในมาตรา กด นั่นเองครับ กก ได้ไหมคะ</w:t>
      </w:r>
    </w:p>
    <w:p>
      <w:pPr>
        <w:pStyle w:val="BodyText"/>
      </w:pPr>
      <w:r>
        <w:t xml:space="preserve">(คุณครูธีระพล) มาตรากกไม่ได้ครับเสียงเหมือนก.ได่สะกด เราออกเสียง ที่มาตรากดนั่นเอง ออกเสียงหมือน ก.ไก่เป็นตัวสะกดค่ะ ต้องอยู่ในมาตรา</w:t>
      </w:r>
    </w:p>
    <w:p>
      <w:pPr>
        <w:pStyle w:val="BodyText"/>
      </w:pPr>
      <w:r>
        <w:t xml:space="preserve">(คุณครูธีระพล) ต้องอยู่ในมาตรา มาตรา</w:t>
      </w:r>
    </w:p>
    <w:p>
      <w:pPr>
        <w:pStyle w:val="BodyText"/>
      </w:pPr>
      <w:r>
        <w:t xml:space="preserve">(คุณครูวรรณรี) อะไรคะเด็ก ๆ</w:t>
      </w:r>
    </w:p>
    <w:p>
      <w:pPr>
        <w:pStyle w:val="BodyText"/>
      </w:pPr>
      <w:r>
        <w:t xml:space="preserve">(คุณครูธีระพล) มาตรากดนั่นเอง อะไรเอ่ย</w:t>
      </w:r>
    </w:p>
    <w:p>
      <w:pPr>
        <w:pStyle w:val="BodyText"/>
      </w:pPr>
      <w:r>
        <w:t xml:space="preserve">(คุณครูวรรณรี) มาตรากมค่ะคุณครูต๋องได้คำว่า</w:t>
      </w:r>
      <w:r>
        <w:t xml:space="preserve"> </w:t>
      </w:r>
      <w:r>
        <w:t xml:space="preserve">“</w:t>
      </w:r>
      <w:r>
        <w:t xml:space="preserve">ล้ม</w:t>
      </w:r>
      <w:r>
        <w:t xml:space="preserve">”</w:t>
      </w:r>
      <w:r>
        <w:t xml:space="preserve"> </w:t>
      </w:r>
      <w:r>
        <w:t xml:space="preserve">ง. งู สะกดมีคำว่า ล่ม ไม้เอกอ่านว่าร่ม อยู่ในมาตรากมนั่นเองทีนี้พอหรือยังครับหมดหรือยัง เหลืออีกประมาณ 10 คำ ทีนี้ เด็ก ๆ ลองช่วยกันวิเคราะห์แทนคุณครู ในกลุ่มแล้วก้ดูสิว่า กลุ่มไหนจะทำงานเสร็จก่อนได้ไหมครับ ถ้ากลุ่มไหนเสร็จแล้ว ส่งสัญญาณดัง ๆ ให้กับคุณครูปลายทาง คุณครูปลายทางช่วยดูแลนักเรียนของท่านด้วยนะครับ ว่นักเวิเคราะห์คำตามาตราตัวสะกด วันนี้หรือเปล่า ทีนี้พอกิจกรรมนี้จบแล้ว จากครูให้หนูคนเก่งครับ</w:t>
      </w:r>
    </w:p>
    <w:p>
      <w:pPr>
        <w:pStyle w:val="BodyText"/>
      </w:pPr>
      <w:r>
        <w:t xml:space="preserve">(คุณครูวรรณรี) นะคะ ของฝากจากครู ให้หนูคนเก่งนะคะ ก็เป็นอะไรไปไม่ได้ สิว่าเด็ก ๆ ต้องทำอะไรบ้าง ข้อที่ 1 เด็ก ๆ ดูสิคะ ฟังคำชี้แจงในใบงานที่ 3 เรื่อง วิเคราะห์คำตามมาตราตัวสะกดค่ะ ปฏิบัติกิจกรรมที่ 3 การวิเคราะห์คำแล้วคุณครูปลายทางช่วยอะไรเด็ก ๆ ได้บ้างนะคะ เรามาดูช่วยอะไร อันแรกนะคะ คุณครูช่วยแจกใบงานก่อนเลย มาตราตัวสะกดแล้วก้ข้อที่ 2 คุรครูแจกการทำใบงานเพิ่มเติม และข้อสุดท้าย เมื่อแจกใบงานนะคะ เรียบร้อยแล้ว ว่า เด็ก ๆ เป็นอย่างไรบ้าง แล้วก้ประเมินนั่นเองนะคะ</w:t>
      </w:r>
    </w:p>
    <w:p>
      <w:pPr>
        <w:pStyle w:val="BodyText"/>
      </w:pPr>
      <w:r>
        <w:t xml:space="preserve">(คุณครูธีระพล) เดี๋ยวคุณครูปลายนทาง ดาวน์โหลดแบบประเมินแล้วก็แบบบันทึกต่าง ๆของเราครับ ซึ่งดาวโหลดได้ที่ WWW..ac.th รՑนก็จะมีตารางมาสให้ ุร่ม กองกลาง คล้องจอง คำเหล่านี้อยู่ในมาตราอะไรบ้าแยกเป็นคำอ่านก่อน wfh;jkvpjkได้ว่าอย่างไร ก เราต้องทำให้ถูกต้อง แล้วทีนี้พอ เราจะมาดูที่มาพยัญชนะสะกดตัวนี้ เราก็ใส่ 2 ตัว แต่ถ้ามีแค่ 1 เราก้ใส่ 1 ตัวนะครับแล้วก็มาดูสิว่า แล้วมาตราตัวสะกดล่ะ มันอยู่มนมาตราอะไร ทำอย่าไรครับครุแชม เรามีใบความรู้สามารถดาวน์โหลดได้เลย แต่ถ้าคนไหนเก่งแล้วสามเปรียบเทียบได้ ถ้าเด็ก ๆ ทำได้ถูกต้องแม่นยำแล้ว ก็คือช่วยเพื่อน ๆ ข้าง ๆ ด้วย ถ้าคนไหนทำไม่ได้ถ้าทำเสร็จทั้งหมด 10 ข้อ แล้ว เดี๋ยวคุณครูจะกลับมาเฉลยให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ธีระพล) เอาล่ะครับ เรามาถึงช่วงสรุปขทเรียน วันนี้คุณครูมาเฉลยใบงานกันก่อนโกงกาง ง.งูสะกด แล้วก็อยู่ในมาตรา กง คำที่ 3 คำว่าเมฆ อยู่ในใสะกดอยู่ในมาตรา กด คำที่ 4 คำว่า</w:t>
      </w:r>
      <w:r>
        <w:t xml:space="preserve"> </w:t>
      </w:r>
      <w:r>
        <w:t xml:space="preserve">“</w:t>
      </w:r>
      <w:r>
        <w:t xml:space="preserve">เมล็ด</w:t>
      </w:r>
      <w:r>
        <w:t xml:space="preserve">”</w:t>
      </w:r>
      <w:r>
        <w:t xml:space="preserve"> </w:t>
      </w:r>
      <w:r>
        <w:t xml:space="preserve">ด. เด็ก สะกด อยู่ในมาตรา กด ษ.ฤาษี สะกดอยู่ในแล้วตัว ย. ยักษ์กระรัน ถ้าสมมติคำใดที่มันมีตัว ย หรือตัวอื่น ๆ อยู่ข้างบนคำนั้นจะไมเราจะไม่ออกเสียง ก็คือตัว ย. ยักษ์ ก็คือตัวการันต์</w:t>
      </w:r>
    </w:p>
    <w:p>
      <w:pPr>
        <w:pStyle w:val="BodyText"/>
      </w:pPr>
      <w:r>
        <w:t xml:space="preserve">(คุณครูวรรณรี) คำว่าบวชค่ะ ออกเสียงเหมือน ด.เด็ก เป็นตัสสะกด คือตัว ช. ช้าง อยู่ในมาตรา กด ออกเสียง เหมือนมี ห มาช่วย ตัวสะกดเป็นตัว ม. ม้า อยู่ในมาตราที่สะกดคือ มาตรา กม ร่มเป็นพยางคืเดียวนะคะ มี ม.ม้าแล้วก็มาตราตัวสะกดก็คือมาตรา กม นั่นเองนะคะ และคำที่ 9 คำว่า</w:t>
      </w:r>
      <w:r>
        <w:t xml:space="preserve"> </w:t>
      </w:r>
      <w:r>
        <w:t xml:space="preserve">“</w:t>
      </w:r>
      <w:r>
        <w:t xml:space="preserve">กองกลาง</w:t>
      </w:r>
      <w:r>
        <w:t xml:space="preserve">”</w:t>
      </w:r>
      <w:r>
        <w:t xml:space="preserve"> </w:t>
      </w:r>
      <w:r>
        <w:t xml:space="preserve">พยางค์เพราะฉะนั้นมาตราสะกดก็คือมาตรา กนนั่นเองนะคะ คำว่า</w:t>
      </w:r>
      <w:r>
        <w:t xml:space="preserve"> </w:t>
      </w:r>
      <w:r>
        <w:t xml:space="preserve">“</w:t>
      </w:r>
      <w:r>
        <w:t xml:space="preserve">คล้องจอง</w:t>
      </w:r>
      <w:r>
        <w:t xml:space="preserve">”</w:t>
      </w:r>
      <w:r>
        <w:t xml:space="preserve"> </w:t>
      </w:r>
      <w:r>
        <w:t xml:space="preserve">เป็นคำ 2 พยางค์เช่นเดียวกัน ตะวสะกดก้คือมาตรากมค่ะ</w:t>
      </w:r>
    </w:p>
    <w:p>
      <w:pPr>
        <w:pStyle w:val="BodyText"/>
      </w:pPr>
      <w:r>
        <w:t xml:space="preserve">(คุณครูธีระพล) ทีนี้เราก็ได้10 ข้อ</w:t>
      </w:r>
    </w:p>
    <w:p>
      <w:pPr>
        <w:pStyle w:val="BodyText"/>
      </w:pPr>
      <w:r>
        <w:t xml:space="preserve">(คุณครูวรรณรี) เป็นอย่างไรกันบ้างคะ ทำถูกหรือเปล่า ฝากคุณครูช่วยดู ทำไ้กี่ข้อ ถ้ามีคนถูกหมดก็คือเข้าใจสิ่งที่ครสอนแล้วก็พูดถึงเรื่องนี้ก็ไม่ใช่เรื่องที่ยาก อันนี้เด็ก ๆ น่าจะทำได้แล้ว หรือไม่ ลองนึกดูสิว่า</w:t>
      </w:r>
    </w:p>
    <w:p>
      <w:pPr>
        <w:pStyle w:val="BodyText"/>
      </w:pPr>
      <w:r>
        <w:t xml:space="preserve">(ล่าม) ลองคิดก่อนค่ะ หรือเปล่าทำไมเราต้องเรียน ถ้าเกิดว่าเรา อ่านและเขียนสะกดคำไม่ถูกมันจะเป็นอย่างไร ฟังก็ได้ ลองนึกถึงบทเรียนของตนเองก็ได้ถ้าเราอ่านไม่ถูกเราเขียนไม่ถูกมันเกิดอะไรขึ้น นะคะ</w:t>
      </w:r>
    </w:p>
    <w:p>
      <w:pPr>
        <w:pStyle w:val="BodyText"/>
      </w:pPr>
      <w:r>
        <w:t xml:space="preserve">(คุณครูธีระพล) มีความจำเป็นไหมครับครูแชม</w:t>
      </w:r>
    </w:p>
    <w:p>
      <w:pPr>
        <w:pStyle w:val="BodyText"/>
      </w:pPr>
      <w:r>
        <w:t xml:space="preserve">(คุณครูวรรณรี) จำเป็นค่ะ เราไม่รู้ตัวสะกด หรือไม่รู้ว่าคำเหล่านั้นสะกดอย่างไรเขียนอย่างไร เราอ่านไม่ถูกแน่นอน การอ่านหนังสือไม่ถูก ถ้าเราไปที่สาธารณะ ที่ไ่รู้ภาษาใช่ไหมครับ เพราะว่าภาษาไทยเปนภษาเราก็เลยมีความจะเป็นที่จะฝึกอ่านหรือฝึกเขียน ให้ถูกต้องนั่นเอง ให้ถูกต้องนี่ ตามมาตราด้วยนะ มีความสำคัญอย่างไร</w:t>
      </w:r>
    </w:p>
    <w:p>
      <w:pPr>
        <w:pStyle w:val="BodyText"/>
      </w:pPr>
      <w:r>
        <w:t xml:space="preserve">(คุณครูวรรณรี) อย่างแรกเลยนะคะถ้า เราเขียนถูกต้องนะคะ รู้ความหมายของคำ อ่านนะคะ จะต้องเดาความหมายของบริบทรอบ ๆ ของประโยคนั่นว่า คำนี้หมายความว่าอย่างเพราะฉะนั้น มีความสำคัญ</w:t>
      </w:r>
    </w:p>
    <w:p>
      <w:pPr>
        <w:pStyle w:val="BodyText"/>
      </w:pPr>
      <w:r>
        <w:t xml:space="preserve">(คุณครูธีระพล) มีความสำคัญมากเลย วันนี้ มาถึงช่วงสุดท้าย สิ่งที่เราเรียนไปทั้งหมดากมนั่นเอง</w:t>
      </w:r>
    </w:p>
    <w:p>
      <w:pPr>
        <w:pStyle w:val="BodyText"/>
      </w:pPr>
      <w:r>
        <w:t xml:space="preserve">(คุณครูธีระพล) ครับՑ็อีกอย่างหนึ่งที่มมาีตรา มมาดูก่อนว่าในมาตรากมนี่ มีมาดูก่อนที่ฝั่งนี้ของเรามาตรา ก็คือมีอะไรสะกดบ้าง มี ก. ไก่ มี ฆ.ระฆังนะครับ แล้วก้มาตรากดนี่แล้วก็มีอีก 6 ตัวที่เพิ่มมา เด็ก ๆ สามารถดูแล้วก็ทบทวนได้ ในใบความรู้ ต.เต่า สระอิ ต.เต่า สระอุ รถ รท แล้วก็ ชร อันนี้ก็ถือว่าเป็นมาตราตัวสะกดหมดเลย เด็ก ๆ ได้ตัวของพยัญชนะที่สะกดท้ายคำแล้วลองฝึกหาคำที่นอกเหนือจากที่คุณครูบอกไปนะครับ คิดว่าน่าจะทำให้เพิ่มพูนความรู้ขึ้นไป ที่เราสนใจก็ได้ ลองบันทึกมาดูสุดท้ายนี้ในชั่วโมงต่อไป ฝากให้เตรียมบัตรคำ แถบประโยค ที่ 4 เรื่องสะกดคำนำไปใช้ เราจะยังอยู่ในเรื่อมาตราตัวสะกด อยู่ที่เหลืออีก 4 มาตรา นะครับ สำหรับบทเรียนในวันพรุ่งนี้ เรื่องชองมาตราตะวสะกด คุณครูคิดว่าเถ้าเข้าใจแล้วลองฝึกไปใช้ เด็ก ๆ จะอ่านคำได้ถูกต้อง สวัสดีค่ะ</w:t>
      </w:r>
    </w:p>
    <w:p>
      <w:pPr>
        <w:pStyle w:val="BodyText"/>
      </w:pPr>
      <w:r>
        <w:t xml:space="preserve">(คุณครูธีระพล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4 หน่วยที่ 1) ๒ มาตราตัวสะกด (๑) ๒ มิ.ย. ๖๔ (มีใบงาน และใบความรู้) ปลา ภูมิ ฟารุต</dc:title>
  <dc:creator/>
  <cp:keywords/>
  <dcterms:created xsi:type="dcterms:W3CDTF">2022-09-29T04:56:08Z</dcterms:created>
  <dcterms:modified xsi:type="dcterms:W3CDTF">2022-09-29T04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กันยายน 2565 เวลา 09.00 น.</vt:lpwstr>
  </property>
  <property fmtid="{D5CDD505-2E9C-101B-9397-08002B2CF9AE}" pid="3" name="subtitle">
    <vt:lpwstr/>
  </property>
</Properties>
</file>